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44BBD4" w14:textId="0B0987F4" w:rsidR="00515AF6" w:rsidRPr="006C3730" w:rsidRDefault="005B3C0B" w:rsidP="0021483D">
      <w:pPr>
        <w:bidi/>
        <w:jc w:val="center"/>
        <w:rPr>
          <w:rFonts w:ascii="David" w:hAnsi="David" w:cs="David"/>
          <w:b/>
          <w:bCs/>
          <w:u w:val="single"/>
          <w:rtl/>
        </w:rPr>
      </w:pPr>
      <w:r w:rsidRPr="006C3730">
        <w:rPr>
          <w:rFonts w:ascii="David" w:hAnsi="David" w:cs="David"/>
          <w:b/>
          <w:bCs/>
          <w:u w:val="single"/>
          <w:rtl/>
        </w:rPr>
        <w:t>סיכום פגישת מנחה מספר</w:t>
      </w:r>
      <w:r w:rsidR="00E85623">
        <w:rPr>
          <w:rFonts w:ascii="David" w:hAnsi="David" w:cs="David" w:hint="cs"/>
          <w:b/>
          <w:bCs/>
          <w:u w:val="single"/>
          <w:rtl/>
        </w:rPr>
        <w:t xml:space="preserve"> 3</w:t>
      </w:r>
    </w:p>
    <w:p w14:paraId="4B716614" w14:textId="77777777" w:rsidR="00B62BFF" w:rsidRPr="006C3730" w:rsidRDefault="00B62BFF" w:rsidP="00B62BFF">
      <w:pPr>
        <w:bidi/>
        <w:rPr>
          <w:rFonts w:ascii="David" w:hAnsi="David" w:cs="David"/>
          <w:rtl/>
        </w:rPr>
      </w:pPr>
    </w:p>
    <w:p w14:paraId="7234FDFD" w14:textId="78F99CA5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תאריך</w:t>
      </w:r>
      <w:r w:rsidRPr="006C3730">
        <w:rPr>
          <w:rFonts w:ascii="David" w:hAnsi="David" w:cs="David"/>
          <w:rtl/>
        </w:rPr>
        <w:t>:</w:t>
      </w:r>
      <w:r w:rsidR="00E85623">
        <w:rPr>
          <w:rFonts w:ascii="David" w:hAnsi="David" w:cs="David" w:hint="cs"/>
          <w:rtl/>
        </w:rPr>
        <w:t>29.1</w:t>
      </w:r>
      <w:r w:rsidR="00410AED" w:rsidRPr="006C3730">
        <w:rPr>
          <w:rFonts w:ascii="David" w:hAnsi="David" w:cs="David"/>
          <w:rtl/>
        </w:rPr>
        <w:t>.201</w:t>
      </w:r>
      <w:r w:rsidR="00E85623">
        <w:rPr>
          <w:rFonts w:ascii="David" w:hAnsi="David" w:cs="David" w:hint="cs"/>
          <w:rtl/>
        </w:rPr>
        <w:t>9</w:t>
      </w:r>
    </w:p>
    <w:p w14:paraId="15EED90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583D913C" w14:textId="76C53A49" w:rsidR="006C3730" w:rsidRPr="006C3730" w:rsidRDefault="005B3C0B" w:rsidP="006C3730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b/>
          <w:bCs/>
          <w:rtl/>
        </w:rPr>
        <w:t>נוכחים</w:t>
      </w:r>
      <w:r w:rsidRPr="006C3730">
        <w:rPr>
          <w:rFonts w:ascii="David" w:hAnsi="David" w:cs="David"/>
          <w:rtl/>
        </w:rPr>
        <w:t xml:space="preserve">: </w:t>
      </w:r>
    </w:p>
    <w:p w14:paraId="0C260933" w14:textId="140DF31E" w:rsidR="005B3C0B" w:rsidRPr="006C3730" w:rsidRDefault="00410AED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>מנחה -אליאב מנשה.</w:t>
      </w:r>
    </w:p>
    <w:p w14:paraId="152AAF71" w14:textId="62CDD616" w:rsidR="00410AED" w:rsidRPr="006C3730" w:rsidRDefault="00410AED" w:rsidP="00410AED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</w:t>
      </w:r>
      <w:r w:rsidR="00E85623">
        <w:rPr>
          <w:rFonts w:ascii="David" w:hAnsi="David" w:cs="David" w:hint="cs"/>
          <w:rtl/>
        </w:rPr>
        <w:t>1</w:t>
      </w:r>
      <w:r w:rsidRPr="006C3730">
        <w:rPr>
          <w:rFonts w:ascii="David" w:hAnsi="David" w:cs="David"/>
          <w:rtl/>
        </w:rPr>
        <w:t xml:space="preserve"> </w:t>
      </w:r>
      <w:r w:rsidR="006C3730" w:rsidRPr="006C3730">
        <w:rPr>
          <w:rFonts w:ascii="David" w:hAnsi="David" w:cs="David"/>
          <w:rtl/>
        </w:rPr>
        <w:t>–</w:t>
      </w:r>
      <w:r w:rsidRPr="006C3730">
        <w:rPr>
          <w:rFonts w:ascii="David" w:hAnsi="David" w:cs="David"/>
          <w:rtl/>
        </w:rPr>
        <w:t xml:space="preserve"> </w:t>
      </w:r>
      <w:r w:rsidR="006C3730" w:rsidRPr="006C3730">
        <w:rPr>
          <w:rFonts w:ascii="David" w:hAnsi="David" w:cs="David"/>
          <w:rtl/>
        </w:rPr>
        <w:t>עידן לזר.</w:t>
      </w:r>
    </w:p>
    <w:p w14:paraId="3C7C3060" w14:textId="0C50DAF7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</w:t>
      </w:r>
      <w:r w:rsidR="00E85623">
        <w:rPr>
          <w:rFonts w:ascii="David" w:hAnsi="David" w:cs="David" w:hint="cs"/>
          <w:rtl/>
        </w:rPr>
        <w:t>2</w:t>
      </w:r>
      <w:r w:rsidRPr="006C3730">
        <w:rPr>
          <w:rFonts w:ascii="David" w:hAnsi="David" w:cs="David"/>
          <w:rtl/>
        </w:rPr>
        <w:t xml:space="preserve"> – יובל דוד.</w:t>
      </w:r>
    </w:p>
    <w:p w14:paraId="41C30248" w14:textId="6095DE18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6C3730">
        <w:rPr>
          <w:rFonts w:ascii="David" w:hAnsi="David" w:cs="David"/>
          <w:rtl/>
        </w:rPr>
        <w:t xml:space="preserve">סטודנט </w:t>
      </w:r>
      <w:r w:rsidR="00E85623">
        <w:rPr>
          <w:rFonts w:ascii="David" w:hAnsi="David" w:cs="David" w:hint="cs"/>
          <w:rtl/>
        </w:rPr>
        <w:t>3</w:t>
      </w:r>
      <w:r w:rsidRPr="006C3730">
        <w:rPr>
          <w:rFonts w:ascii="David" w:hAnsi="David" w:cs="David"/>
          <w:rtl/>
        </w:rPr>
        <w:t>- רונאל שם טוב.</w:t>
      </w:r>
    </w:p>
    <w:p w14:paraId="15799EC2" w14:textId="0256010D" w:rsidR="006C3730" w:rsidRPr="006C3730" w:rsidRDefault="006C3730" w:rsidP="006C3730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rtl/>
        </w:rPr>
      </w:pPr>
      <w:r w:rsidRPr="006C3730">
        <w:rPr>
          <w:rFonts w:ascii="David" w:hAnsi="David" w:cs="David"/>
          <w:rtl/>
        </w:rPr>
        <w:t xml:space="preserve">סטודנט </w:t>
      </w:r>
      <w:r w:rsidR="00E85623">
        <w:rPr>
          <w:rFonts w:ascii="David" w:hAnsi="David" w:cs="David" w:hint="cs"/>
          <w:rtl/>
        </w:rPr>
        <w:t>4</w:t>
      </w:r>
      <w:r w:rsidRPr="006C3730">
        <w:rPr>
          <w:rFonts w:ascii="David" w:hAnsi="David" w:cs="David"/>
          <w:rtl/>
        </w:rPr>
        <w:t xml:space="preserve">- יונתן בן אברהם. </w:t>
      </w:r>
    </w:p>
    <w:p w14:paraId="59797530" w14:textId="7BEDC723" w:rsidR="00410AED" w:rsidRPr="006C3730" w:rsidRDefault="00410AED" w:rsidP="00410AED">
      <w:pPr>
        <w:bidi/>
        <w:ind w:firstLine="720"/>
        <w:jc w:val="both"/>
        <w:rPr>
          <w:rFonts w:ascii="David" w:hAnsi="David" w:cs="David"/>
          <w:rtl/>
        </w:rPr>
      </w:pPr>
    </w:p>
    <w:p w14:paraId="1F5AF588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45218377" w14:textId="32A66324" w:rsidR="005B3C0B" w:rsidRPr="00E85623" w:rsidRDefault="005B3C0B" w:rsidP="002210F0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rtl/>
        </w:rPr>
      </w:pPr>
      <w:r w:rsidRPr="00E85623">
        <w:rPr>
          <w:rFonts w:ascii="David" w:hAnsi="David" w:cs="David"/>
          <w:b/>
          <w:bCs/>
          <w:rtl/>
        </w:rPr>
        <w:t>נושא הפגישה</w:t>
      </w:r>
      <w:r w:rsidRPr="00E85623">
        <w:rPr>
          <w:rFonts w:ascii="David" w:hAnsi="David" w:cs="David"/>
          <w:rtl/>
        </w:rPr>
        <w:t xml:space="preserve">: </w:t>
      </w:r>
      <w:r w:rsidR="00E85623">
        <w:rPr>
          <w:rFonts w:ascii="David" w:hAnsi="David" w:cs="David" w:hint="cs"/>
          <w:rtl/>
        </w:rPr>
        <w:t>סגירת ארכיטקטורה וירידה לפרטים בכל קומפוננט במוצר</w:t>
      </w:r>
    </w:p>
    <w:p w14:paraId="527541A9" w14:textId="24B9C20F" w:rsidR="00EA187B" w:rsidRPr="00EA187B" w:rsidRDefault="005B3C0B" w:rsidP="00EA187B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>תקציר</w:t>
      </w:r>
      <w:r w:rsidR="006C3730" w:rsidRPr="006C3730">
        <w:rPr>
          <w:rFonts w:ascii="David" w:hAnsi="David" w:cs="David" w:hint="cs"/>
          <w:b/>
          <w:bCs/>
          <w:rtl/>
        </w:rPr>
        <w:t xml:space="preserve"> המפגש</w:t>
      </w:r>
      <w:r w:rsidRPr="006C3730">
        <w:rPr>
          <w:rFonts w:ascii="David" w:hAnsi="David" w:cs="David"/>
          <w:b/>
          <w:bCs/>
          <w:rtl/>
        </w:rPr>
        <w:t>:</w:t>
      </w:r>
    </w:p>
    <w:p w14:paraId="658EC358" w14:textId="02A83069" w:rsidR="00EA187B" w:rsidRDefault="00EA187B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 w:rsidRPr="00EA187B">
        <w:rPr>
          <w:rFonts w:ascii="David" w:hAnsi="David" w:cs="David" w:hint="cs"/>
          <w:rtl/>
        </w:rPr>
        <w:t>מעבר על הנחיות ממפגש קודם</w:t>
      </w:r>
      <w:r>
        <w:rPr>
          <w:rFonts w:ascii="David" w:hAnsi="David" w:cs="David" w:hint="cs"/>
          <w:rtl/>
        </w:rPr>
        <w:t>:</w:t>
      </w:r>
    </w:p>
    <w:p w14:paraId="0955DC1A" w14:textId="3E127C39" w:rsidR="00EA187B" w:rsidRDefault="00E85623" w:rsidP="00EA187B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השלמת פערים ממסמך האפיון (פירוט טכנולוג</w:t>
      </w:r>
      <w:r>
        <w:rPr>
          <w:rFonts w:ascii="David" w:hAnsi="David" w:cs="David" w:hint="eastAsia"/>
          <w:rtl/>
        </w:rPr>
        <w:t>י</w:t>
      </w:r>
      <w:r>
        <w:rPr>
          <w:rFonts w:ascii="David" w:hAnsi="David" w:cs="David" w:hint="cs"/>
          <w:rtl/>
        </w:rPr>
        <w:t>,</w:t>
      </w:r>
      <w:r>
        <w:rPr>
          <w:rFonts w:ascii="David" w:hAnsi="David" w:cs="David" w:hint="cs"/>
        </w:rPr>
        <w:t>API</w:t>
      </w:r>
      <w:r>
        <w:rPr>
          <w:rFonts w:ascii="David" w:hAnsi="David" w:cs="David" w:hint="cs"/>
          <w:rtl/>
        </w:rPr>
        <w:t>,</w:t>
      </w:r>
      <w:r>
        <w:rPr>
          <w:rFonts w:ascii="David" w:hAnsi="David" w:cs="David" w:hint="cs"/>
        </w:rPr>
        <w:t>UI</w:t>
      </w:r>
      <w:r>
        <w:rPr>
          <w:rFonts w:ascii="David" w:hAnsi="David" w:cs="David" w:hint="cs"/>
          <w:rtl/>
        </w:rPr>
        <w:t>)</w:t>
      </w:r>
      <w:r>
        <w:rPr>
          <w:rFonts w:ascii="David" w:hAnsi="David" w:cs="David" w:hint="cs"/>
        </w:rPr>
        <w:t xml:space="preserve"> </w:t>
      </w:r>
    </w:p>
    <w:p w14:paraId="47C0A072" w14:textId="039DCA3E" w:rsidR="00EA187B" w:rsidRDefault="00EA187B" w:rsidP="00EA187B">
      <w:pPr>
        <w:pStyle w:val="ListParagraph"/>
        <w:numPr>
          <w:ilvl w:val="3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בוצע </w:t>
      </w:r>
    </w:p>
    <w:p w14:paraId="57646E62" w14:textId="45DDFD89" w:rsidR="00E85623" w:rsidRDefault="00E85623" w:rsidP="00E85623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יישום הערות מ</w:t>
      </w:r>
      <w:r>
        <w:rPr>
          <w:rFonts w:ascii="David" w:hAnsi="David" w:cs="David" w:hint="cs"/>
        </w:rPr>
        <w:t>POC</w:t>
      </w:r>
      <w:r>
        <w:rPr>
          <w:rFonts w:ascii="David" w:hAnsi="David" w:cs="David" w:hint="cs"/>
          <w:rtl/>
        </w:rPr>
        <w:t xml:space="preserve"> טכנולוג</w:t>
      </w:r>
      <w:r>
        <w:rPr>
          <w:rFonts w:ascii="David" w:hAnsi="David" w:cs="David" w:hint="eastAsia"/>
          <w:rtl/>
        </w:rPr>
        <w:t>י</w:t>
      </w:r>
    </w:p>
    <w:p w14:paraId="0AB9F4DE" w14:textId="4039AE4F" w:rsidR="00E85623" w:rsidRPr="00EA187B" w:rsidRDefault="00E85623" w:rsidP="00E85623">
      <w:pPr>
        <w:pStyle w:val="ListParagraph"/>
        <w:numPr>
          <w:ilvl w:val="3"/>
          <w:numId w:val="5"/>
        </w:numPr>
        <w:bidi/>
        <w:jc w:val="both"/>
        <w:rPr>
          <w:rFonts w:ascii="David" w:hAnsi="David" w:cs="David"/>
        </w:rPr>
      </w:pPr>
      <w:bookmarkStart w:id="0" w:name="_GoBack"/>
      <w:bookmarkEnd w:id="0"/>
      <w:r>
        <w:rPr>
          <w:rFonts w:ascii="David" w:hAnsi="David" w:cs="David" w:hint="cs"/>
          <w:rtl/>
        </w:rPr>
        <w:t>בוצע</w:t>
      </w:r>
    </w:p>
    <w:p w14:paraId="5C72B8C5" w14:textId="4D1CE0CF" w:rsidR="00EA187B" w:rsidRPr="00E85623" w:rsidRDefault="00E85623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b/>
          <w:bCs/>
        </w:rPr>
      </w:pPr>
      <w:r>
        <w:rPr>
          <w:rFonts w:ascii="David" w:hAnsi="David" w:cs="David" w:hint="cs"/>
          <w:rtl/>
        </w:rPr>
        <w:t>מעבר על כל חלק באפליקציה וניתוח כל חלק.</w:t>
      </w:r>
    </w:p>
    <w:p w14:paraId="67E95225" w14:textId="79C15B0B" w:rsidR="00E85623" w:rsidRPr="00EA187B" w:rsidRDefault="00E85623" w:rsidP="00E85623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>
        <w:rPr>
          <w:rFonts w:ascii="David" w:hAnsi="David" w:cs="David" w:hint="cs"/>
          <w:rtl/>
        </w:rPr>
        <w:t>בכל חלק ציון כלל הפריטים הנדרשים על פי דרישות הלקוח.</w:t>
      </w:r>
    </w:p>
    <w:p w14:paraId="36A0E80D" w14:textId="58959681" w:rsidR="005B3C0B" w:rsidRPr="006C3730" w:rsidRDefault="005B3C0B" w:rsidP="00410AED">
      <w:pPr>
        <w:pStyle w:val="ListParagraph"/>
        <w:numPr>
          <w:ilvl w:val="0"/>
          <w:numId w:val="5"/>
        </w:numPr>
        <w:bidi/>
        <w:jc w:val="both"/>
        <w:rPr>
          <w:rFonts w:ascii="David" w:hAnsi="David" w:cs="David"/>
          <w:b/>
          <w:bCs/>
          <w:rtl/>
        </w:rPr>
      </w:pPr>
      <w:r w:rsidRPr="006C3730">
        <w:rPr>
          <w:rFonts w:ascii="David" w:hAnsi="David" w:cs="David"/>
          <w:b/>
          <w:bCs/>
          <w:rtl/>
        </w:rPr>
        <w:t xml:space="preserve">הנחיות </w:t>
      </w:r>
      <w:r w:rsidR="00974757" w:rsidRPr="006C3730">
        <w:rPr>
          <w:rFonts w:ascii="David" w:hAnsi="David" w:cs="David"/>
          <w:b/>
          <w:bCs/>
          <w:rtl/>
        </w:rPr>
        <w:t>למפגש הבא</w:t>
      </w:r>
      <w:r w:rsidRPr="006C3730">
        <w:rPr>
          <w:rFonts w:ascii="David" w:hAnsi="David" w:cs="David"/>
          <w:b/>
          <w:bCs/>
          <w:rtl/>
        </w:rPr>
        <w:t>:</w:t>
      </w:r>
    </w:p>
    <w:p w14:paraId="40D61D01" w14:textId="77777777" w:rsidR="00E85623" w:rsidRDefault="00E85623" w:rsidP="00EA187B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ביצוע פגישת לקוח נוספת </w:t>
      </w:r>
      <w:r>
        <w:rPr>
          <w:rFonts w:ascii="David" w:hAnsi="David" w:cs="David"/>
          <w:rtl/>
        </w:rPr>
        <w:t>–</w:t>
      </w:r>
    </w:p>
    <w:p w14:paraId="14849176" w14:textId="77777777" w:rsidR="00E85623" w:rsidRDefault="00E85623" w:rsidP="00E85623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התאמות לאור התקדמות הפרויקט</w:t>
      </w:r>
    </w:p>
    <w:p w14:paraId="0A69DF4C" w14:textId="2353A350" w:rsidR="00EA187B" w:rsidRDefault="00E85623" w:rsidP="00E85623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 xml:space="preserve">בחינה </w:t>
      </w:r>
      <w:proofErr w:type="spellStart"/>
      <w:r>
        <w:rPr>
          <w:rFonts w:ascii="David" w:hAnsi="David" w:cs="David" w:hint="cs"/>
          <w:rtl/>
        </w:rPr>
        <w:t>שהפונקצאליות</w:t>
      </w:r>
      <w:proofErr w:type="spellEnd"/>
      <w:r>
        <w:rPr>
          <w:rFonts w:ascii="David" w:hAnsi="David" w:cs="David" w:hint="cs"/>
          <w:rtl/>
        </w:rPr>
        <w:t xml:space="preserve"> הנדרשת אכן מתקיימת.</w:t>
      </w:r>
    </w:p>
    <w:p w14:paraId="5AACFE51" w14:textId="27732510" w:rsidR="00E85623" w:rsidRDefault="00E85623" w:rsidP="00E85623">
      <w:pPr>
        <w:pStyle w:val="ListParagraph"/>
        <w:numPr>
          <w:ilvl w:val="2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סקירת פיצ'רים סופית על ידי נציג הלקוח.</w:t>
      </w:r>
    </w:p>
    <w:p w14:paraId="7EAD84C0" w14:textId="42895BEA" w:rsidR="00E85623" w:rsidRDefault="00E85623" w:rsidP="00E85623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ביצוע עדכון למסמך האפיון על פי הפגישה .</w:t>
      </w:r>
    </w:p>
    <w:p w14:paraId="2397F06C" w14:textId="669378AC" w:rsidR="00E85623" w:rsidRPr="006C3730" w:rsidRDefault="00E85623" w:rsidP="00E85623">
      <w:pPr>
        <w:pStyle w:val="ListParagraph"/>
        <w:numPr>
          <w:ilvl w:val="1"/>
          <w:numId w:val="5"/>
        </w:numPr>
        <w:bidi/>
        <w:jc w:val="both"/>
        <w:rPr>
          <w:rFonts w:ascii="David" w:hAnsi="David" w:cs="David"/>
        </w:rPr>
      </w:pPr>
      <w:r>
        <w:rPr>
          <w:rFonts w:ascii="David" w:hAnsi="David" w:cs="David" w:hint="cs"/>
          <w:rtl/>
        </w:rPr>
        <w:t>התקדמות בפיתוח המוצר על פי התאמת הדרישות.</w:t>
      </w:r>
    </w:p>
    <w:p w14:paraId="2299FB21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0B15618E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C9A147D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61A19C25" w14:textId="77777777" w:rsidR="005B3C0B" w:rsidRPr="006C3730" w:rsidRDefault="005B3C0B" w:rsidP="005B3C0B">
      <w:pPr>
        <w:bidi/>
        <w:jc w:val="both"/>
        <w:rPr>
          <w:rFonts w:ascii="David" w:hAnsi="David" w:cs="David"/>
          <w:rtl/>
        </w:rPr>
      </w:pPr>
    </w:p>
    <w:p w14:paraId="120FCEE8" w14:textId="77777777" w:rsidR="00B62BFF" w:rsidRPr="006C3730" w:rsidRDefault="00B62BFF">
      <w:pPr>
        <w:rPr>
          <w:rFonts w:ascii="David" w:hAnsi="David" w:cs="David"/>
        </w:rPr>
      </w:pPr>
    </w:p>
    <w:sectPr w:rsidR="00B62BFF" w:rsidRPr="006C3730" w:rsidSect="009F1914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85171"/>
    <w:multiLevelType w:val="hybridMultilevel"/>
    <w:tmpl w:val="2B7CB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96028B"/>
    <w:multiLevelType w:val="hybridMultilevel"/>
    <w:tmpl w:val="320C6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197403"/>
    <w:multiLevelType w:val="hybridMultilevel"/>
    <w:tmpl w:val="E5465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000495"/>
    <w:multiLevelType w:val="hybridMultilevel"/>
    <w:tmpl w:val="F6B63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2B1C23"/>
    <w:multiLevelType w:val="hybridMultilevel"/>
    <w:tmpl w:val="95963A22"/>
    <w:lvl w:ilvl="0" w:tplc="1CCE5CE8">
      <w:start w:val="1"/>
      <w:numFmt w:val="decimal"/>
      <w:lvlText w:val="%1."/>
      <w:lvlJc w:val="left"/>
      <w:pPr>
        <w:ind w:left="720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W0NDE3MbU0NLU0MTJU0lEKTi0uzszPAykwqgUAIQHwZCwAAAA="/>
  </w:docVars>
  <w:rsids>
    <w:rsidRoot w:val="00B62BFF"/>
    <w:rsid w:val="000021A2"/>
    <w:rsid w:val="00140A7C"/>
    <w:rsid w:val="00156C94"/>
    <w:rsid w:val="0021483D"/>
    <w:rsid w:val="00410AED"/>
    <w:rsid w:val="004F5FC4"/>
    <w:rsid w:val="00515AF6"/>
    <w:rsid w:val="0057579B"/>
    <w:rsid w:val="005B3C0B"/>
    <w:rsid w:val="006B1130"/>
    <w:rsid w:val="006C3730"/>
    <w:rsid w:val="00714B81"/>
    <w:rsid w:val="008F76A7"/>
    <w:rsid w:val="00974757"/>
    <w:rsid w:val="009A5F73"/>
    <w:rsid w:val="009F1914"/>
    <w:rsid w:val="00AD2E1B"/>
    <w:rsid w:val="00B62BFF"/>
    <w:rsid w:val="00CE0B5D"/>
    <w:rsid w:val="00E6745D"/>
    <w:rsid w:val="00E85623"/>
    <w:rsid w:val="00EA187B"/>
    <w:rsid w:val="00F611E4"/>
    <w:rsid w:val="00FA0A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C02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he-IL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1483D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m">
    <w:name w:val="im"/>
    <w:basedOn w:val="DefaultParagraphFont"/>
    <w:rsid w:val="00B62BFF"/>
  </w:style>
  <w:style w:type="paragraph" w:styleId="ListParagraph">
    <w:name w:val="List Paragraph"/>
    <w:basedOn w:val="Normal"/>
    <w:uiPriority w:val="34"/>
    <w:qFormat/>
    <w:rsid w:val="004F5FC4"/>
    <w:pPr>
      <w:ind w:left="720"/>
      <w:contextualSpacing/>
    </w:pPr>
    <w:rPr>
      <w:rFonts w:asciiTheme="minorHAnsi" w:hAnsiTheme="minorHAnsi" w:cstheme="minorBidi"/>
    </w:rPr>
  </w:style>
  <w:style w:type="character" w:styleId="Hyperlink">
    <w:name w:val="Hyperlink"/>
    <w:basedOn w:val="DefaultParagraphFont"/>
    <w:uiPriority w:val="99"/>
    <w:semiHidden/>
    <w:unhideWhenUsed/>
    <w:rsid w:val="005757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3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5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1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1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1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7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40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3112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8327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496559">
                                      <w:marLeft w:val="0"/>
                                      <w:marRight w:val="0"/>
                                      <w:marTop w:val="285"/>
                                      <w:marBottom w:val="6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6497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8917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65098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134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45665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911060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51015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37950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9099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153953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7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9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4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5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99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86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37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741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2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27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31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7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1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v Menachi</dc:creator>
  <cp:keywords/>
  <dc:description/>
  <cp:lastModifiedBy>Ori Litman</cp:lastModifiedBy>
  <cp:revision>5</cp:revision>
  <dcterms:created xsi:type="dcterms:W3CDTF">2019-03-02T10:25:00Z</dcterms:created>
  <dcterms:modified xsi:type="dcterms:W3CDTF">2019-03-02T10:44:00Z</dcterms:modified>
</cp:coreProperties>
</file>